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68C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6D861BE" w:rsidR="007B4A91" w:rsidRDefault="004A48F3">
      <w:pPr>
        <w:rPr>
          <w:sz w:val="28"/>
          <w:szCs w:val="28"/>
        </w:rPr>
      </w:pPr>
      <w:r>
        <w:rPr>
          <w:sz w:val="28"/>
          <w:szCs w:val="28"/>
        </w:rPr>
        <w:t>ROCKET SPACE</w:t>
      </w:r>
    </w:p>
    <w:p w14:paraId="34A9E19B" w14:textId="77777777" w:rsidR="007B4A91" w:rsidRDefault="006968C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36DEEC1E" w:rsidR="007B4A91" w:rsidRDefault="00556965" w:rsidP="004A48F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1150B86" w14:textId="355CD3F0" w:rsidR="004A48F3" w:rsidRPr="004A48F3" w:rsidRDefault="004A48F3" w:rsidP="004A48F3">
      <w:pPr>
        <w:rPr>
          <w:sz w:val="28"/>
          <w:szCs w:val="28"/>
        </w:rPr>
      </w:pPr>
      <w:r>
        <w:rPr>
          <w:sz w:val="28"/>
          <w:szCs w:val="28"/>
        </w:rPr>
        <w:t>GOAL OF THIS GAME IS TO COLLECT THE STARS.</w:t>
      </w:r>
    </w:p>
    <w:p w14:paraId="3D632C61" w14:textId="77777777" w:rsidR="007B4A91" w:rsidRDefault="006968C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65C0C97" w:rsidR="007B4A91" w:rsidRDefault="004A48F3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GAME I AM GOING TO CREATE A ROCKET IN THE SPACE WHICH WOULD COLLECT STARS AND WHEN THE ROCKET COLLIDES WITH ASTEROIDS THEN THE GAME ENDS.</w:t>
      </w:r>
    </w:p>
    <w:p w14:paraId="6102F988" w14:textId="77777777" w:rsidR="007B4A91" w:rsidRDefault="006968C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968C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68C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52C7CFD" w:rsidR="007B4A91" w:rsidRDefault="004A48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04B350" w:rsidR="007B4A91" w:rsidRDefault="004A48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COLLECT STARS AND COLLIDE WITH ASTEROID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32D678F" w:rsidR="007B4A91" w:rsidRDefault="004A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5DF06" w14:textId="77777777" w:rsidR="007B4A91" w:rsidRDefault="004A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NERATES RANDOMLY IN THE SPACE.</w:t>
            </w:r>
          </w:p>
          <w:p w14:paraId="411D1593" w14:textId="2DE05FBE" w:rsidR="004A48F3" w:rsidRDefault="004A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A POINT PROVID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CB827CB" w:rsidR="007B4A91" w:rsidRDefault="004A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FAF47" w14:textId="77777777" w:rsidR="007B4A91" w:rsidRDefault="004A48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NERATES RANDOMLY IN THE SPACE.</w:t>
            </w:r>
          </w:p>
          <w:p w14:paraId="5F6519AF" w14:textId="188536E3" w:rsidR="004A48F3" w:rsidRDefault="004A48F3" w:rsidP="004A48F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END THE GAM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5ACC025" w14:textId="77777777" w:rsidR="006968CB" w:rsidRDefault="006968CB"/>
    <w:p w14:paraId="091BB8DC" w14:textId="77777777" w:rsidR="006968CB" w:rsidRDefault="006968CB"/>
    <w:p w14:paraId="2793F306" w14:textId="77777777" w:rsidR="006968CB" w:rsidRDefault="006968CB"/>
    <w:p w14:paraId="0EB95A91" w14:textId="77777777" w:rsidR="006968CB" w:rsidRDefault="006968CB"/>
    <w:p w14:paraId="7A3F11E7" w14:textId="71DEE30D" w:rsidR="00556965" w:rsidRDefault="006968CB">
      <w:r>
        <w:lastRenderedPageBreak/>
        <w:t>PLAYING CHARACTER: ROCKET</w:t>
      </w:r>
    </w:p>
    <w:p w14:paraId="3EAC28A2" w14:textId="77D4356E" w:rsidR="006968CB" w:rsidRDefault="006968CB">
      <w:r>
        <w:rPr>
          <w:noProof/>
        </w:rPr>
        <w:drawing>
          <wp:inline distT="0" distB="0" distL="0" distR="0" wp14:anchorId="05BBC144" wp14:editId="2140C353">
            <wp:extent cx="1019175" cy="2724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2A51D" w14:textId="57682C92" w:rsidR="006968CB" w:rsidRDefault="006968CB">
      <w:r>
        <w:t xml:space="preserve">NON -PLAYING </w:t>
      </w:r>
      <w:proofErr w:type="gramStart"/>
      <w:r>
        <w:t>CHARACTERS:STAR</w:t>
      </w:r>
      <w:proofErr w:type="gramEnd"/>
    </w:p>
    <w:p w14:paraId="6F1121E6" w14:textId="5282CF61" w:rsidR="006968CB" w:rsidRDefault="006968CB">
      <w:r>
        <w:rPr>
          <w:noProof/>
        </w:rPr>
        <w:drawing>
          <wp:inline distT="0" distB="0" distL="0" distR="0" wp14:anchorId="43349140" wp14:editId="08312D6F">
            <wp:extent cx="704850" cy="666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A9D1E" w14:textId="3A39C701" w:rsidR="006968CB" w:rsidRDefault="006968CB">
      <w:r>
        <w:t>ASTEROID</w:t>
      </w:r>
    </w:p>
    <w:p w14:paraId="6E85764C" w14:textId="65D4C4BE" w:rsidR="006968CB" w:rsidRDefault="006968CB">
      <w:r>
        <w:rPr>
          <w:noProof/>
        </w:rPr>
        <w:drawing>
          <wp:inline distT="0" distB="0" distL="0" distR="0" wp14:anchorId="56B2FCD1" wp14:editId="798B0892">
            <wp:extent cx="914400" cy="914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CA908" w14:textId="687FC705" w:rsidR="006968CB" w:rsidRDefault="006968CB">
      <w:r>
        <w:t>SPACE</w:t>
      </w:r>
    </w:p>
    <w:p w14:paraId="0902E76E" w14:textId="540A68F8" w:rsidR="006968CB" w:rsidRDefault="006968CB">
      <w:r>
        <w:rPr>
          <w:noProof/>
        </w:rPr>
        <w:drawing>
          <wp:inline distT="0" distB="0" distL="0" distR="0" wp14:anchorId="43EFB482" wp14:editId="388CBDA0">
            <wp:extent cx="1838325" cy="152093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354" cy="1532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6968C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968C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968C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968C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594453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42FE5E9" w14:textId="5588BE54" w:rsidR="006968CB" w:rsidRDefault="006968CB">
      <w:pPr>
        <w:rPr>
          <w:sz w:val="28"/>
          <w:szCs w:val="28"/>
        </w:rPr>
      </w:pPr>
      <w:r>
        <w:rPr>
          <w:sz w:val="28"/>
          <w:szCs w:val="28"/>
        </w:rPr>
        <w:lastRenderedPageBreak/>
        <w:t>I AM MAKING MY GAME AS INFINITE SPACE GAME AND MAKING IT CHALLENGING BY GENERATING NON-PLAYING CHARACTERS RANDOMLY.AFTER SCORING FEW POINTS I AM INCREASING SPEED OF THE SPACE SO THAT IT CAN BECOME MORE CHALLENGING.</w:t>
      </w:r>
    </w:p>
    <w:p w14:paraId="24B987DE" w14:textId="488F82AA" w:rsidR="007B4A91" w:rsidRDefault="006968C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48F3"/>
    <w:rsid w:val="00556965"/>
    <w:rsid w:val="006968C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Gopal Dey</cp:lastModifiedBy>
  <cp:revision>2</cp:revision>
  <dcterms:created xsi:type="dcterms:W3CDTF">2021-06-03T15:07:00Z</dcterms:created>
  <dcterms:modified xsi:type="dcterms:W3CDTF">2021-06-03T15:07:00Z</dcterms:modified>
</cp:coreProperties>
</file>